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059166" w14:textId="77777777" w:rsidR="00334FA7" w:rsidRDefault="00334FA7" w:rsidP="00334FA7">
      <w:pPr>
        <w:spacing w:line="360" w:lineRule="auto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492ED186" wp14:editId="2428D108">
            <wp:simplePos x="0" y="0"/>
            <wp:positionH relativeFrom="column">
              <wp:posOffset>5194680</wp:posOffset>
            </wp:positionH>
            <wp:positionV relativeFrom="paragraph">
              <wp:posOffset>107067</wp:posOffset>
            </wp:positionV>
            <wp:extent cx="1009935" cy="1002854"/>
            <wp:effectExtent l="0" t="0" r="0" b="6985"/>
            <wp:wrapNone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n 8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938" t="7517" r="7489" b="7509"/>
                    <a:stretch/>
                  </pic:blipFill>
                  <pic:spPr bwMode="auto">
                    <a:xfrm>
                      <a:off x="0" y="0"/>
                      <a:ext cx="1009935" cy="10028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CE7E118" wp14:editId="76B3309B">
            <wp:simplePos x="0" y="0"/>
            <wp:positionH relativeFrom="margin">
              <wp:posOffset>-545086</wp:posOffset>
            </wp:positionH>
            <wp:positionV relativeFrom="paragraph">
              <wp:posOffset>145868</wp:posOffset>
            </wp:positionV>
            <wp:extent cx="903429" cy="923546"/>
            <wp:effectExtent l="0" t="0" r="0" b="0"/>
            <wp:wrapNone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n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3429" cy="9235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</w:t>
      </w:r>
    </w:p>
    <w:p w14:paraId="17A7DE6F" w14:textId="77777777" w:rsidR="00334FA7" w:rsidRPr="004D7D4F" w:rsidRDefault="00334FA7" w:rsidP="00334FA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t xml:space="preserve">   </w:t>
      </w:r>
      <w:r w:rsidRPr="004D7D4F">
        <w:rPr>
          <w:rFonts w:ascii="Arial" w:hAnsi="Arial" w:cs="Arial"/>
          <w:b/>
          <w:bCs/>
          <w:sz w:val="28"/>
          <w:szCs w:val="28"/>
        </w:rPr>
        <w:t>UNIVERSIDAD AUTÓNOMA DE NUEVO LEÓN</w:t>
      </w:r>
    </w:p>
    <w:p w14:paraId="1E0CFCC7" w14:textId="77777777" w:rsidR="00334FA7" w:rsidRPr="004D7D4F" w:rsidRDefault="00334FA7" w:rsidP="00334FA7">
      <w:pPr>
        <w:spacing w:line="360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D7D4F">
        <w:rPr>
          <w:rFonts w:ascii="Arial" w:hAnsi="Arial" w:cs="Arial"/>
          <w:b/>
          <w:bCs/>
          <w:sz w:val="28"/>
          <w:szCs w:val="28"/>
        </w:rPr>
        <w:t>FACULTAD DE CIENCIAS FORESTALES</w:t>
      </w:r>
    </w:p>
    <w:p w14:paraId="734A1776" w14:textId="77777777" w:rsidR="00334FA7" w:rsidRPr="001603F8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C72FA68" w14:textId="77777777" w:rsid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1FD6163" w14:textId="77777777" w:rsidR="00334FA7" w:rsidRPr="001603F8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08E0BAC" w14:textId="2C21932D" w:rsid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TAREA </w:t>
      </w:r>
      <w:r>
        <w:rPr>
          <w:rFonts w:ascii="Arial" w:hAnsi="Arial" w:cs="Arial"/>
          <w:b/>
          <w:bCs/>
        </w:rPr>
        <w:t>CUATRO</w:t>
      </w:r>
    </w:p>
    <w:p w14:paraId="7462B739" w14:textId="77777777" w:rsidR="00334FA7" w:rsidRPr="0045602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E8EDF3C" w14:textId="22AF2684" w:rsid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OXPLOT E HISTOGRAMAS </w:t>
      </w:r>
    </w:p>
    <w:p w14:paraId="7A1700C5" w14:textId="77777777" w:rsidR="00334FA7" w:rsidRPr="001603F8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5F858F0F" w14:textId="77777777" w:rsidR="00334FA7" w:rsidRPr="001603F8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EMANUEL MOLINA MARCHAN</w:t>
      </w:r>
    </w:p>
    <w:p w14:paraId="21CE1847" w14:textId="77777777" w:rsid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7A862FDC" w14:textId="77777777" w:rsidR="00334FA7" w:rsidRPr="001603F8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08E7037C" w14:textId="77777777" w:rsid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MATRÍCULA</w:t>
      </w:r>
    </w:p>
    <w:p w14:paraId="217D6991" w14:textId="77777777" w:rsidR="00334FA7" w:rsidRPr="001603F8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</w:p>
    <w:p w14:paraId="63479805" w14:textId="77777777" w:rsid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  <w:r w:rsidRPr="001603F8">
        <w:rPr>
          <w:rFonts w:ascii="Arial" w:hAnsi="Arial" w:cs="Arial"/>
          <w:b/>
          <w:bCs/>
        </w:rPr>
        <w:t>2134498</w:t>
      </w:r>
    </w:p>
    <w:p w14:paraId="4C9FE86F" w14:textId="77777777" w:rsidR="00334FA7" w:rsidRDefault="00334FA7" w:rsidP="00334FA7">
      <w:pPr>
        <w:spacing w:line="360" w:lineRule="auto"/>
        <w:rPr>
          <w:rFonts w:ascii="Arial" w:hAnsi="Arial" w:cs="Arial"/>
          <w:b/>
          <w:bCs/>
        </w:rPr>
      </w:pPr>
    </w:p>
    <w:p w14:paraId="2DA4C464" w14:textId="77777777" w:rsidR="00334FA7" w:rsidRPr="001603F8" w:rsidRDefault="00334FA7" w:rsidP="00334FA7">
      <w:pPr>
        <w:spacing w:line="360" w:lineRule="auto"/>
        <w:rPr>
          <w:rFonts w:ascii="Arial" w:hAnsi="Arial" w:cs="Arial"/>
          <w:b/>
          <w:bCs/>
        </w:rPr>
      </w:pPr>
    </w:p>
    <w:p w14:paraId="4D0D1649" w14:textId="798A0E0B" w:rsidR="00334FA7" w:rsidRPr="00334FA7" w:rsidRDefault="00334FA7" w:rsidP="00334FA7">
      <w:pPr>
        <w:spacing w:line="360" w:lineRule="auto"/>
        <w:jc w:val="center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EPTIEMBRE</w:t>
      </w:r>
      <w:r w:rsidRPr="001603F8">
        <w:rPr>
          <w:rFonts w:ascii="Arial" w:hAnsi="Arial" w:cs="Arial"/>
          <w:b/>
          <w:bCs/>
        </w:rPr>
        <w:t>, 2022</w:t>
      </w:r>
    </w:p>
    <w:p w14:paraId="7E12287F" w14:textId="081FF52B" w:rsidR="00EA320B" w:rsidRDefault="00000000">
      <w:pPr>
        <w:pStyle w:val="Ttulo"/>
      </w:pPr>
      <w:r>
        <w:lastRenderedPageBreak/>
        <w:t>Tarea04_EmanuelMolinaMarchan.R</w:t>
      </w:r>
    </w:p>
    <w:p w14:paraId="19A88E65" w14:textId="77777777" w:rsidR="00EA320B" w:rsidRDefault="00000000">
      <w:pPr>
        <w:pStyle w:val="Author"/>
      </w:pPr>
      <w:r>
        <w:t>Emanuel</w:t>
      </w:r>
    </w:p>
    <w:p w14:paraId="726B6EB6" w14:textId="77777777" w:rsidR="00EA320B" w:rsidRDefault="00000000">
      <w:pPr>
        <w:pStyle w:val="Fecha"/>
      </w:pPr>
      <w:r>
        <w:t>2022-09-05</w:t>
      </w:r>
    </w:p>
    <w:p w14:paraId="1E833AE6" w14:textId="77777777" w:rsidR="00EA320B" w:rsidRDefault="00000000">
      <w:pPr>
        <w:pStyle w:val="SourceCode"/>
      </w:pPr>
      <w:r>
        <w:rPr>
          <w:rStyle w:val="CommentTok"/>
        </w:rPr>
        <w:t># Problema 1 --------------------------------------------------------------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987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runif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size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</w:t>
      </w:r>
    </w:p>
    <w:p w14:paraId="2B7749EB" w14:textId="77777777" w:rsidR="00EA320B" w:rsidRDefault="00000000">
      <w:pPr>
        <w:pStyle w:val="SourceCode"/>
      </w:pPr>
      <w:r>
        <w:rPr>
          <w:rStyle w:val="VerbatimChar"/>
        </w:rPr>
        <w:t>##    [1]  0.45  8.62  9.59  7.64  5.93  0.34  5.08  3.30  0.10  1.94  0.13  2.47</w:t>
      </w:r>
      <w:r>
        <w:br/>
      </w:r>
      <w:r>
        <w:rPr>
          <w:rStyle w:val="VerbatimChar"/>
        </w:rPr>
        <w:t>##   [13]  6.71  7.49  0.97  6.22  9.39  7.95  6.64  6.96  5.08  4.26  3.76  2.40</w:t>
      </w:r>
      <w:r>
        <w:br/>
      </w:r>
      <w:r>
        <w:rPr>
          <w:rStyle w:val="VerbatimChar"/>
        </w:rPr>
        <w:t>##   [25]  7.31  0.58  8.78  6.52  9.55  1.01  9.45  7.27  8.97  8.34  3.62  1.17</w:t>
      </w:r>
      <w:r>
        <w:br/>
      </w:r>
      <w:r>
        <w:rPr>
          <w:rStyle w:val="VerbatimChar"/>
        </w:rPr>
        <w:t>##   [37]  6.73  2.51  0.09  8.18  6.14  5.13  2.32  3.86  3.66  3.86  4.23  4.00</w:t>
      </w:r>
      <w:r>
        <w:br/>
      </w:r>
      <w:r>
        <w:rPr>
          <w:rStyle w:val="VerbatimChar"/>
        </w:rPr>
        <w:t>##   [49]  1.22  8.73  9.52  2.57  3.57  8.21  2.01  0.93  2.50  1.51  3.01  6.53</w:t>
      </w:r>
      <w:r>
        <w:br/>
      </w:r>
      <w:r>
        <w:rPr>
          <w:rStyle w:val="VerbatimChar"/>
        </w:rPr>
        <w:t>##   [61]  0.39  0.37  6.94  1.54  9.19  6.68  4.03  5.26  3.86  1.92  5.78  3.96</w:t>
      </w:r>
      <w:r>
        <w:br/>
      </w:r>
      <w:r>
        <w:rPr>
          <w:rStyle w:val="VerbatimChar"/>
        </w:rPr>
        <w:t>##   [73]  3.53  4.14  3.31  1.04  9.08  6.58  8.39  5.21  8.41  5.83  8.89  0.69</w:t>
      </w:r>
      <w:r>
        <w:br/>
      </w:r>
      <w:r>
        <w:rPr>
          <w:rStyle w:val="VerbatimChar"/>
        </w:rPr>
        <w:t>##   [85]  5.31  4.51  3.52  5.36  7.00  7.07  1.28  9.07  9.68  1.87  2.41  2.44</w:t>
      </w:r>
      <w:r>
        <w:br/>
      </w:r>
      <w:r>
        <w:rPr>
          <w:rStyle w:val="VerbatimChar"/>
        </w:rPr>
        <w:t>##   [97]  3.68  2.18  0.44  2.01  0.79  9.42  5.25  5.97  9.20  5.35  7.83  3.01</w:t>
      </w:r>
      <w:r>
        <w:br/>
      </w:r>
      <w:r>
        <w:rPr>
          <w:rStyle w:val="VerbatimChar"/>
        </w:rPr>
        <w:t>##  [109]  6.24  8.64  3.80  2.57  1.56  7.58  0.45  2.02  7.36  4.20  6.72  3.47</w:t>
      </w:r>
      <w:r>
        <w:br/>
      </w:r>
      <w:r>
        <w:rPr>
          <w:rStyle w:val="VerbatimChar"/>
        </w:rPr>
        <w:t>##  [121]  9.53  0.46  3.82  4.58  1.08  1.85  5.49  7.86  1.17  6.19  2.02  8.13</w:t>
      </w:r>
      <w:r>
        <w:br/>
      </w:r>
      <w:r>
        <w:rPr>
          <w:rStyle w:val="VerbatimChar"/>
        </w:rPr>
        <w:t>##  [133]  2.75  7.66  2.28  2.40  6.60  7.38  7.15  8.17  1.98  9.28  5.63  2.00</w:t>
      </w:r>
      <w:r>
        <w:br/>
      </w:r>
      <w:r>
        <w:rPr>
          <w:rStyle w:val="VerbatimChar"/>
        </w:rPr>
        <w:t>##  [145]  0.97  0.43  4.50  4.03  6.60  6.07  9.08  5.54  0.23  5.11  6.22  7.71</w:t>
      </w:r>
      <w:r>
        <w:br/>
      </w:r>
      <w:r>
        <w:rPr>
          <w:rStyle w:val="VerbatimChar"/>
        </w:rPr>
        <w:t>##  [157]  8.54  7.35  2.62  7.39  3.59  5.21  4.68  2.04  8.52  7.86  8.39  0.57</w:t>
      </w:r>
      <w:r>
        <w:br/>
      </w:r>
      <w:r>
        <w:rPr>
          <w:rStyle w:val="VerbatimChar"/>
        </w:rPr>
        <w:t>##  [169]  5.50  1.97  4.76  9.08  4.65  0.01  1.65  3.20  6.35  2.92  3.39  4.97</w:t>
      </w:r>
      <w:r>
        <w:br/>
      </w:r>
      <w:r>
        <w:rPr>
          <w:rStyle w:val="VerbatimChar"/>
        </w:rPr>
        <w:t>##  [181]  6.64  0.10  4.73  1.04  6.95  4.83  6.83  5.34  9.90  9.15  2.86  9.02</w:t>
      </w:r>
      <w:r>
        <w:br/>
      </w:r>
      <w:r>
        <w:rPr>
          <w:rStyle w:val="VerbatimChar"/>
        </w:rPr>
        <w:t>##  [193]  6.77  3.32  6.80  4.94  6.71  7.95  4.14  3.51  0.56  7.44  3.72  1.85</w:t>
      </w:r>
      <w:r>
        <w:br/>
      </w:r>
      <w:r>
        <w:rPr>
          <w:rStyle w:val="VerbatimChar"/>
        </w:rPr>
        <w:t>##  [205]  1.31  7.76  4.70  9.99  1.65  6.38  7.57  7.10  1.89  5.23  0.60  6.22</w:t>
      </w:r>
      <w:r>
        <w:br/>
      </w:r>
      <w:r>
        <w:rPr>
          <w:rStyle w:val="VerbatimChar"/>
        </w:rPr>
        <w:lastRenderedPageBreak/>
        <w:t>##  [217]  6.43  1.68  1.65  3.06  5.33  6.47  0.40  5.89  7.38  2.95  6.30  1.37</w:t>
      </w:r>
      <w:r>
        <w:br/>
      </w:r>
      <w:r>
        <w:rPr>
          <w:rStyle w:val="VerbatimChar"/>
        </w:rPr>
        <w:t>##  [229]  0.03  1.25  1.99  4.34  0.14  8.37  4.57  5.79  1.81  7.80  3.84  7.24</w:t>
      </w:r>
      <w:r>
        <w:br/>
      </w:r>
      <w:r>
        <w:rPr>
          <w:rStyle w:val="VerbatimChar"/>
        </w:rPr>
        <w:t>##  [241]  5.28  9.91  3.07  1.96  0.90  5.22  9.09  0.86  4.49  1.85  1.05  4.32</w:t>
      </w:r>
      <w:r>
        <w:br/>
      </w:r>
      <w:r>
        <w:rPr>
          <w:rStyle w:val="VerbatimChar"/>
        </w:rPr>
        <w:t>##  [253]  9.66  8.08 10.00  0.27  8.24  1.72  6.41  4.81  7.00  6.43  6.55  6.23</w:t>
      </w:r>
      <w:r>
        <w:br/>
      </w:r>
      <w:r>
        <w:rPr>
          <w:rStyle w:val="VerbatimChar"/>
        </w:rPr>
        <w:t>##  [265]  5.20  8.15  8.29  2.58  9.15  7.14  8.30  9.20  4.52  4.08  3.59  3.91</w:t>
      </w:r>
      <w:r>
        <w:br/>
      </w:r>
      <w:r>
        <w:rPr>
          <w:rStyle w:val="VerbatimChar"/>
        </w:rPr>
        <w:t>##  [277]  4.92  0.33  8.60  8.14  3.68  2.89  6.23  0.54  6.75  2.19  7.91  5.46</w:t>
      </w:r>
      <w:r>
        <w:br/>
      </w:r>
      <w:r>
        <w:rPr>
          <w:rStyle w:val="VerbatimChar"/>
        </w:rPr>
        <w:t>##  [289]  7.70  3.53  7.15  1.45  8.94  8.82  4.05  6.95  1.09  8.69  7.40  1.19</w:t>
      </w:r>
      <w:r>
        <w:br/>
      </w:r>
      <w:r>
        <w:rPr>
          <w:rStyle w:val="VerbatimChar"/>
        </w:rPr>
        <w:t>##  [301]  8.98  3.04  4.49  0.94  1.13  6.66  7.59  1.98  3.58  3.40  7.76  9.00</w:t>
      </w:r>
      <w:r>
        <w:br/>
      </w:r>
      <w:r>
        <w:rPr>
          <w:rStyle w:val="VerbatimChar"/>
        </w:rPr>
        <w:t>##  [313]  2.66  8.47  6.02  0.99  9.56  8.30  6.33  4.94  4.95  8.19  3.73  1.78</w:t>
      </w:r>
      <w:r>
        <w:br/>
      </w:r>
      <w:r>
        <w:rPr>
          <w:rStyle w:val="VerbatimChar"/>
        </w:rPr>
        <w:t>##  [325]  2.81  1.29  0.50  1.96  1.01  8.47  2.24  0.50  4.08  6.12  4.24  5.57</w:t>
      </w:r>
      <w:r>
        <w:br/>
      </w:r>
      <w:r>
        <w:rPr>
          <w:rStyle w:val="VerbatimChar"/>
        </w:rPr>
        <w:t>##  [337]  7.73  1.67  0.09  0.64  4.46  7.83  0.70  5.41  9.76  2.67  6.71  8.97</w:t>
      </w:r>
      <w:r>
        <w:br/>
      </w:r>
      <w:r>
        <w:rPr>
          <w:rStyle w:val="VerbatimChar"/>
        </w:rPr>
        <w:t>##  [349]  4.26  4.84  9.11  9.25  2.22  2.90  4.68  1.51  9.08  7.20  3.67  3.08</w:t>
      </w:r>
      <w:r>
        <w:br/>
      </w:r>
      <w:r>
        <w:rPr>
          <w:rStyle w:val="VerbatimChar"/>
        </w:rPr>
        <w:t>##  [361]  4.00  1.83  9.26  6.98  9.37  8.59  1.37  8.54  9.08  6.93  1.41  9.60</w:t>
      </w:r>
      <w:r>
        <w:br/>
      </w:r>
      <w:r>
        <w:rPr>
          <w:rStyle w:val="VerbatimChar"/>
        </w:rPr>
        <w:t>##  [373]  4.31  2.30  3.41  7.09  3.80  2.89  2.87  0.63  8.73  3.76  4.71  0.00</w:t>
      </w:r>
      <w:r>
        <w:br/>
      </w:r>
      <w:r>
        <w:rPr>
          <w:rStyle w:val="VerbatimChar"/>
        </w:rPr>
        <w:t>##  [385]  3.86  8.03  0.26  0.95  8.39  6.39  6.29  1.23  4.17  0.88  5.76  6.13</w:t>
      </w:r>
      <w:r>
        <w:br/>
      </w:r>
      <w:r>
        <w:rPr>
          <w:rStyle w:val="VerbatimChar"/>
        </w:rPr>
        <w:t>##  [397]  4.87  6.44  3.57  3.27  8.99  2.22  9.09  2.57  3.24  9.23  2.49  8.76</w:t>
      </w:r>
      <w:r>
        <w:br/>
      </w:r>
      <w:r>
        <w:rPr>
          <w:rStyle w:val="VerbatimChar"/>
        </w:rPr>
        <w:t>##  [409]  0.48  4.37  3.89  4.60  7.91  8.75  8.08  5.42  5.08  4.28  9.41  1.69</w:t>
      </w:r>
      <w:r>
        <w:br/>
      </w:r>
      <w:r>
        <w:rPr>
          <w:rStyle w:val="VerbatimChar"/>
        </w:rPr>
        <w:t>##  [421]  3.84  9.15  6.62  4.61  1.51  0.15  1.72  9.42  9.30  1.00  3.30  2.76</w:t>
      </w:r>
      <w:r>
        <w:br/>
      </w:r>
      <w:r>
        <w:rPr>
          <w:rStyle w:val="VerbatimChar"/>
        </w:rPr>
        <w:t>##  [433]  1.66  4.38  1.46  8.92  5.85  1.10  9.12  2.90  1.14  3.43  0.55  2.02</w:t>
      </w:r>
      <w:r>
        <w:br/>
      </w:r>
      <w:r>
        <w:rPr>
          <w:rStyle w:val="VerbatimChar"/>
        </w:rPr>
        <w:t>##  [445]  1.56  4.72  9.77  6.55  7.15  9.25  0.96  7.12  7.24  9.20  1.21  9.61</w:t>
      </w:r>
      <w:r>
        <w:br/>
      </w:r>
      <w:r>
        <w:rPr>
          <w:rStyle w:val="VerbatimChar"/>
        </w:rPr>
        <w:t>##  [457]  6.07  4.71  1.31  4.65  0.46  1.13  5.03  5.20  0.32  3.30  9.48  8.60</w:t>
      </w:r>
      <w:r>
        <w:br/>
      </w:r>
      <w:r>
        <w:rPr>
          <w:rStyle w:val="VerbatimChar"/>
        </w:rPr>
        <w:t>##  [469]  9.94  2.87  4.92  4.41  5.91  9.29  2.83  0.32  2.64  6.48  0.60  1.79</w:t>
      </w:r>
      <w:r>
        <w:br/>
      </w:r>
      <w:r>
        <w:rPr>
          <w:rStyle w:val="VerbatimChar"/>
        </w:rPr>
        <w:t>##  [481]  3.12  0.57  3.85  3.97  1.15  9.87  1.33  4.47  7.85  8.08  7.10  0.03</w:t>
      </w:r>
      <w:r>
        <w:br/>
      </w:r>
      <w:r>
        <w:rPr>
          <w:rStyle w:val="VerbatimChar"/>
        </w:rPr>
        <w:t>##  [493]  1.34  1.61  7.61  5.19  2.24  0.11  9.44  7.92  6.83  5.67  0.32  1.04</w:t>
      </w:r>
      <w:r>
        <w:br/>
      </w:r>
      <w:r>
        <w:rPr>
          <w:rStyle w:val="VerbatimChar"/>
        </w:rPr>
        <w:t>##  [505]  7.13  2.07  4.24  1.31  3.28  5.99  0.79  2.83  3.91  2.88  4.56  6.19</w:t>
      </w:r>
      <w:r>
        <w:br/>
      </w:r>
      <w:r>
        <w:rPr>
          <w:rStyle w:val="VerbatimChar"/>
        </w:rPr>
        <w:lastRenderedPageBreak/>
        <w:t>##  [517]  3.47  3.12  0.23  6.64  5.18  9.79  1.54  9.74  7.76  6.98  2.44  2.30</w:t>
      </w:r>
      <w:r>
        <w:br/>
      </w:r>
      <w:r>
        <w:rPr>
          <w:rStyle w:val="VerbatimChar"/>
        </w:rPr>
        <w:t>##  [529]  2.49  6.08  4.64  4.32  1.35  1.75  9.45  1.01  3.98  5.60  7.49  9.24</w:t>
      </w:r>
      <w:r>
        <w:br/>
      </w:r>
      <w:r>
        <w:rPr>
          <w:rStyle w:val="VerbatimChar"/>
        </w:rPr>
        <w:t>##  [541]  6.96  8.11  7.03  0.44  3.76  5.37  9.34  3.57  6.99  3.14  9.49  6.40</w:t>
      </w:r>
      <w:r>
        <w:br/>
      </w:r>
      <w:r>
        <w:rPr>
          <w:rStyle w:val="VerbatimChar"/>
        </w:rPr>
        <w:t>##  [553]  6.15  0.47  0.81  6.59  6.67  5.98  5.20  3.14  1.51  4.15  6.92  1.39</w:t>
      </w:r>
      <w:r>
        <w:br/>
      </w:r>
      <w:r>
        <w:rPr>
          <w:rStyle w:val="VerbatimChar"/>
        </w:rPr>
        <w:t>##  [565]  8.20  0.48  9.16  6.05  2.02  5.32  1.01  5.74  2.33  6.21  4.56  2.97</w:t>
      </w:r>
      <w:r>
        <w:br/>
      </w:r>
      <w:r>
        <w:rPr>
          <w:rStyle w:val="VerbatimChar"/>
        </w:rPr>
        <w:t>##  [577]  9.77  2.84  1.89  9.76  4.62  1.89  8.10  5.77  5.89  5.03  5.34  6.18</w:t>
      </w:r>
      <w:r>
        <w:br/>
      </w:r>
      <w:r>
        <w:rPr>
          <w:rStyle w:val="VerbatimChar"/>
        </w:rPr>
        <w:t>##  [589]  0.20  0.19  3.20  4.32  5.56  6.33  0.65  8.56  1.48  4.10  0.32  8.14</w:t>
      </w:r>
      <w:r>
        <w:br/>
      </w:r>
      <w:r>
        <w:rPr>
          <w:rStyle w:val="VerbatimChar"/>
        </w:rPr>
        <w:t>##  [601]  4.88  2.95  7.69  8.17  9.40  0.32  9.50  1.53  4.85  6.99  7.40  1.04</w:t>
      </w:r>
      <w:r>
        <w:br/>
      </w:r>
      <w:r>
        <w:rPr>
          <w:rStyle w:val="VerbatimChar"/>
        </w:rPr>
        <w:t>##  [613]  7.33  8.45  9.91  6.54  6.93  0.82  7.84  8.92  9.33  3.00  3.41  7.59</w:t>
      </w:r>
      <w:r>
        <w:br/>
      </w:r>
      <w:r>
        <w:rPr>
          <w:rStyle w:val="VerbatimChar"/>
        </w:rPr>
        <w:t>##  [625]  3.28  7.87  1.13  7.37  4.65  6.78  4.28  2.97  0.52  6.71  3.22  3.64</w:t>
      </w:r>
      <w:r>
        <w:br/>
      </w:r>
      <w:r>
        <w:rPr>
          <w:rStyle w:val="VerbatimChar"/>
        </w:rPr>
        <w:t>##  [637]  7.22  4.42  6.39  1.94  1.82  1.56  9.54  4.83  7.69  2.53  5.31  2.64</w:t>
      </w:r>
      <w:r>
        <w:br/>
      </w:r>
      <w:r>
        <w:rPr>
          <w:rStyle w:val="VerbatimChar"/>
        </w:rPr>
        <w:t>##  [649]  5.79  2.88  2.05  6.41  7.62  4.87  0.94  1.02  3.16  9.73  2.15  0.40</w:t>
      </w:r>
      <w:r>
        <w:br/>
      </w:r>
      <w:r>
        <w:rPr>
          <w:rStyle w:val="VerbatimChar"/>
        </w:rPr>
        <w:t>##  [661]  6.62  6.27  3.18  3.73  0.50  1.06  1.12  1.26  8.16  0.17  2.66  3.72</w:t>
      </w:r>
      <w:r>
        <w:br/>
      </w:r>
      <w:r>
        <w:rPr>
          <w:rStyle w:val="VerbatimChar"/>
        </w:rPr>
        <w:t>##  [673]  0.68  6.32  6.22  3.29  3.57  1.95  7.83  6.80  2.74  3.88  7.77  9.23</w:t>
      </w:r>
      <w:r>
        <w:br/>
      </w:r>
      <w:r>
        <w:rPr>
          <w:rStyle w:val="VerbatimChar"/>
        </w:rPr>
        <w:t>##  [685]  5.60  9.27  8.31  2.94  4.38  1.50  6.14  8.29  9.38  8.11  6.66  2.56</w:t>
      </w:r>
      <w:r>
        <w:br/>
      </w:r>
      <w:r>
        <w:rPr>
          <w:rStyle w:val="VerbatimChar"/>
        </w:rPr>
        <w:t>##  [697]  4.55  1.16  9.80  1.40  9.97  7.43  2.40  6.41  0.94  4.56  7.28  5.58</w:t>
      </w:r>
      <w:r>
        <w:br/>
      </w:r>
      <w:r>
        <w:rPr>
          <w:rStyle w:val="VerbatimChar"/>
        </w:rPr>
        <w:t>##  [709]  7.87  8.71  1.03  5.73  1.43  2.64  2.19  1.14  2.83  1.66  2.82  4.85</w:t>
      </w:r>
      <w:r>
        <w:br/>
      </w:r>
      <w:r>
        <w:rPr>
          <w:rStyle w:val="VerbatimChar"/>
        </w:rPr>
        <w:t>##  [721]  6.58  6.70  5.82  6.54  2.72  9.93  7.87  7.16  1.95  0.12  8.07  0.43</w:t>
      </w:r>
      <w:r>
        <w:br/>
      </w:r>
      <w:r>
        <w:rPr>
          <w:rStyle w:val="VerbatimChar"/>
        </w:rPr>
        <w:t>##  [733]  1.73  8.24  0.99  1.72  4.10  0.32  6.63  9.36  6.60  3.25  8.71  7.32</w:t>
      </w:r>
      <w:r>
        <w:br/>
      </w:r>
      <w:r>
        <w:rPr>
          <w:rStyle w:val="VerbatimChar"/>
        </w:rPr>
        <w:t>##  [745]  7.38  8.41  5.62  7.62  2.21  1.47  9.04  5.32  8.27  4.80  5.29  2.07</w:t>
      </w:r>
      <w:r>
        <w:br/>
      </w:r>
      <w:r>
        <w:rPr>
          <w:rStyle w:val="VerbatimChar"/>
        </w:rPr>
        <w:t>##  [757]  4.86  2.88  7.73  5.79  5.86  4.00  3.94  3.91  6.40  7.73  6.84  9.49</w:t>
      </w:r>
      <w:r>
        <w:br/>
      </w:r>
      <w:r>
        <w:rPr>
          <w:rStyle w:val="VerbatimChar"/>
        </w:rPr>
        <w:t>##  [769]  5.55  8.97  4.95  0.21  0.04  4.98  1.56  4.61  4.20  8.11  8.92  2.31</w:t>
      </w:r>
      <w:r>
        <w:br/>
      </w:r>
      <w:r>
        <w:rPr>
          <w:rStyle w:val="VerbatimChar"/>
        </w:rPr>
        <w:t>##  [781]  6.57  7.93  0.36  5.23  8.74  4.78  6.86  1.53  2.73  4.02  0.26  8.38</w:t>
      </w:r>
      <w:r>
        <w:br/>
      </w:r>
      <w:r>
        <w:rPr>
          <w:rStyle w:val="VerbatimChar"/>
        </w:rPr>
        <w:t>##  [793]  8.85  0.52  5.03  2.65  7.57  1.45  1.86  3.84  4.52  3.75  3.00  9.84</w:t>
      </w:r>
      <w:r>
        <w:br/>
      </w:r>
      <w:r>
        <w:rPr>
          <w:rStyle w:val="VerbatimChar"/>
        </w:rPr>
        <w:t>##  [805]  0.81  2.26  6.60  5.23  0.20  5.12  5.34  2.45  4.29  0.60  3.27  2.05</w:t>
      </w:r>
      <w:r>
        <w:br/>
      </w:r>
      <w:r>
        <w:rPr>
          <w:rStyle w:val="VerbatimChar"/>
        </w:rPr>
        <w:lastRenderedPageBreak/>
        <w:t>##  [817]  9.47  7.50  9.86  4.81  3.70  5.11  5.09  4.89  3.04  3.94  9.43  8.40</w:t>
      </w:r>
      <w:r>
        <w:br/>
      </w:r>
      <w:r>
        <w:rPr>
          <w:rStyle w:val="VerbatimChar"/>
        </w:rPr>
        <w:t>##  [829]  5.17  5.25  8.43  4.73  2.11  6.62  5.73  1.48  4.11  9.35  4.62  1.23</w:t>
      </w:r>
      <w:r>
        <w:br/>
      </w:r>
      <w:r>
        <w:rPr>
          <w:rStyle w:val="VerbatimChar"/>
        </w:rPr>
        <w:t>##  [841]  8.24  9.85  4.30  7.81  6.08  8.79  5.01  5.37  3.10  3.04  2.52  4.11</w:t>
      </w:r>
      <w:r>
        <w:br/>
      </w:r>
      <w:r>
        <w:rPr>
          <w:rStyle w:val="VerbatimChar"/>
        </w:rPr>
        <w:t>##  [853]  5.41  5.88  1.79  8.47  2.56  9.44  5.83  3.74  6.40  9.73  4.99  1.05</w:t>
      </w:r>
      <w:r>
        <w:br/>
      </w:r>
      <w:r>
        <w:rPr>
          <w:rStyle w:val="VerbatimChar"/>
        </w:rPr>
        <w:t>##  [865]  6.12  5.85  3.06  3.14  4.24  0.90  1.68  1.34  5.77  9.65  2.95  9.85</w:t>
      </w:r>
      <w:r>
        <w:br/>
      </w:r>
      <w:r>
        <w:rPr>
          <w:rStyle w:val="VerbatimChar"/>
        </w:rPr>
        <w:t>##  [877]  9.59  3.24  8.83  4.90  1.13  0.45  2.76  0.61  8.28  0.54  9.65  8.51</w:t>
      </w:r>
      <w:r>
        <w:br/>
      </w:r>
      <w:r>
        <w:rPr>
          <w:rStyle w:val="VerbatimChar"/>
        </w:rPr>
        <w:t>##  [889]  1.57  7.93  4.12  6.56  8.56  6.29  5.59  6.15  3.60  7.97  8.23  6.68</w:t>
      </w:r>
      <w:r>
        <w:br/>
      </w:r>
      <w:r>
        <w:rPr>
          <w:rStyle w:val="VerbatimChar"/>
        </w:rPr>
        <w:t>##  [901]  4.44  5.57  4.77  9.35  2.86  3.32  8.56  1.73  3.56  0.17  9.85  6.33</w:t>
      </w:r>
      <w:r>
        <w:br/>
      </w:r>
      <w:r>
        <w:rPr>
          <w:rStyle w:val="VerbatimChar"/>
        </w:rPr>
        <w:t>##  [913]  2.50  8.86  3.91  0.97  9.07  1.01  8.41  7.36  0.08  9.59  7.31  6.62</w:t>
      </w:r>
      <w:r>
        <w:br/>
      </w:r>
      <w:r>
        <w:rPr>
          <w:rStyle w:val="VerbatimChar"/>
        </w:rPr>
        <w:t>##  [925]  3.37  6.41  0.23  3.04  5.89  7.10  4.74  4.01  8.29  9.14  2.04  7.67</w:t>
      </w:r>
      <w:r>
        <w:br/>
      </w:r>
      <w:r>
        <w:rPr>
          <w:rStyle w:val="VerbatimChar"/>
        </w:rPr>
        <w:t>##  [937]  2.04  0.19  2.09  1.55  5.57  3.96  7.62  2.96  6.55  5.79  2.42  8.44</w:t>
      </w:r>
      <w:r>
        <w:br/>
      </w:r>
      <w:r>
        <w:rPr>
          <w:rStyle w:val="VerbatimChar"/>
        </w:rPr>
        <w:t>##  [949]  9.09  9.06  8.12  5.07  4.14  1.36  4.40  3.43  1.39  5.88  3.24  3.11</w:t>
      </w:r>
      <w:r>
        <w:br/>
      </w:r>
      <w:r>
        <w:rPr>
          <w:rStyle w:val="VerbatimChar"/>
        </w:rPr>
        <w:t>##  [961]  5.49  3.30  8.95  9.46  3.04  8.69  5.25  6.39  1.86  5.48  0.23  6.47</w:t>
      </w:r>
      <w:r>
        <w:br/>
      </w:r>
      <w:r>
        <w:rPr>
          <w:rStyle w:val="VerbatimChar"/>
        </w:rPr>
        <w:t>##  [973]  4.33  1.49  8.98  8.74  3.69  0.23  9.19  5.24  2.25  7.49  4.01  3.71</w:t>
      </w:r>
      <w:r>
        <w:br/>
      </w:r>
      <w:r>
        <w:rPr>
          <w:rStyle w:val="VerbatimChar"/>
        </w:rPr>
        <w:t>##  [985]  5.74  3.09  7.65  0.24  6.77  7.80  8.24  5.36  9.58  1.72  7.76  1.09</w:t>
      </w:r>
      <w:r>
        <w:br/>
      </w:r>
      <w:r>
        <w:rPr>
          <w:rStyle w:val="VerbatimChar"/>
        </w:rPr>
        <w:t>##  [997]  8.36  4.51  4.71  5.79</w:t>
      </w:r>
    </w:p>
    <w:p w14:paraId="1A5B9756" w14:textId="77777777" w:rsidR="00EA320B" w:rsidRDefault="00000000">
      <w:pPr>
        <w:pStyle w:val="SourceCode"/>
      </w:pPr>
      <w:r>
        <w:rPr>
          <w:rStyle w:val="NormalTok"/>
        </w:rPr>
        <w:t xml:space="preserve">size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2, </w:t>
      </w:r>
      <w:r>
        <w:rPr>
          <w:rStyle w:val="AttributeTok"/>
        </w:rPr>
        <w:t>las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</w:p>
    <w:p w14:paraId="46C98559" w14:textId="77777777" w:rsidR="00EA32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1CE673" wp14:editId="23C1914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area04_EmanuelMolinaMarcha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D8FA2" w14:textId="77777777" w:rsidR="00EA320B" w:rsidRDefault="00000000">
      <w:pPr>
        <w:pStyle w:val="SourceCode"/>
      </w:pPr>
      <w:r>
        <w:rPr>
          <w:rStyle w:val="NormalTok"/>
        </w:rPr>
        <w:t>size_hist</w:t>
      </w:r>
    </w:p>
    <w:p w14:paraId="6F4C0DB2" w14:textId="77777777" w:rsidR="00EA320B" w:rsidRDefault="00000000">
      <w:pPr>
        <w:pStyle w:val="SourceCode"/>
      </w:pPr>
      <w:r>
        <w:rPr>
          <w:rStyle w:val="VerbatimChar"/>
        </w:rPr>
        <w:t>## $breaks</w:t>
      </w:r>
      <w:r>
        <w:br/>
      </w:r>
      <w:r>
        <w:rPr>
          <w:rStyle w:val="VerbatimChar"/>
        </w:rPr>
        <w:t>##  [1]  0  1  2  3  4  5  6  7  8  9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unts</w:t>
      </w:r>
      <w:r>
        <w:br/>
      </w:r>
      <w:r>
        <w:rPr>
          <w:rStyle w:val="VerbatimChar"/>
        </w:rPr>
        <w:t>##  [1]  99 119  95 106 103  95 110  85  92  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nsity</w:t>
      </w:r>
      <w:r>
        <w:br/>
      </w:r>
      <w:r>
        <w:rPr>
          <w:rStyle w:val="VerbatimChar"/>
        </w:rPr>
        <w:t>##  [1] 0.099 0.119 0.095 0.106 0.103 0.095 0.110 0.085 0.092 0.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ds</w:t>
      </w:r>
      <w:r>
        <w:br/>
      </w:r>
      <w:r>
        <w:rPr>
          <w:rStyle w:val="VerbatimChar"/>
        </w:rPr>
        <w:t>##  [1] 0.5 1.5 2.5 3.5 4.5 5.5 6.5 7.5 8.5 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name</w:t>
      </w:r>
      <w:r>
        <w:br/>
      </w:r>
      <w:r>
        <w:rPr>
          <w:rStyle w:val="VerbatimChar"/>
        </w:rPr>
        <w:t>## [1] "x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quidis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histogram"</w:t>
      </w:r>
    </w:p>
    <w:p w14:paraId="53B64951" w14:textId="77777777" w:rsidR="00EA320B" w:rsidRDefault="00000000">
      <w:pPr>
        <w:pStyle w:val="SourceCode"/>
      </w:pPr>
      <w:r>
        <w:rPr>
          <w:rStyle w:val="NormalTok"/>
        </w:rPr>
        <w:t>size_hist</w:t>
      </w:r>
      <w:r>
        <w:rPr>
          <w:rStyle w:val="SpecialCharTok"/>
        </w:rPr>
        <w:t>$</w:t>
      </w:r>
      <w:r>
        <w:rPr>
          <w:rStyle w:val="NormalTok"/>
        </w:rPr>
        <w:t xml:space="preserve">breaks </w:t>
      </w:r>
    </w:p>
    <w:p w14:paraId="132798BF" w14:textId="77777777" w:rsidR="00EA320B" w:rsidRDefault="00000000">
      <w:pPr>
        <w:pStyle w:val="SourceCode"/>
      </w:pPr>
      <w:r>
        <w:rPr>
          <w:rStyle w:val="VerbatimChar"/>
        </w:rPr>
        <w:t>##  [1]  0  1  2  3  4  5  6  7  8  9 10</w:t>
      </w:r>
    </w:p>
    <w:p w14:paraId="711B9593" w14:textId="77777777" w:rsidR="00EA320B" w:rsidRDefault="00000000">
      <w:pPr>
        <w:pStyle w:val="SourceCode"/>
      </w:pPr>
      <w:r>
        <w:rPr>
          <w:rStyle w:val="NormalTok"/>
        </w:rPr>
        <w:t>size_hist</w:t>
      </w:r>
      <w:r>
        <w:rPr>
          <w:rStyle w:val="SpecialCharTok"/>
        </w:rPr>
        <w:t>$</w:t>
      </w:r>
      <w:r>
        <w:rPr>
          <w:rStyle w:val="NormalTok"/>
        </w:rPr>
        <w:t>mids</w:t>
      </w:r>
    </w:p>
    <w:p w14:paraId="4A461F77" w14:textId="77777777" w:rsidR="00EA320B" w:rsidRDefault="00000000">
      <w:pPr>
        <w:pStyle w:val="SourceCode"/>
      </w:pPr>
      <w:r>
        <w:rPr>
          <w:rStyle w:val="VerbatimChar"/>
        </w:rPr>
        <w:lastRenderedPageBreak/>
        <w:t>##  [1] 0.5 1.5 2.5 3.5 4.5 5.5 6.5 7.5 8.5 9.5</w:t>
      </w:r>
    </w:p>
    <w:p w14:paraId="7F31E3D4" w14:textId="77777777" w:rsidR="00EA320B" w:rsidRDefault="00000000">
      <w:pPr>
        <w:pStyle w:val="SourceCode"/>
      </w:pPr>
      <w:r>
        <w:rPr>
          <w:rStyle w:val="NormalTok"/>
        </w:rPr>
        <w:t xml:space="preserve">size_h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2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size_hist</w:t>
      </w:r>
      <w:r>
        <w:rPr>
          <w:rStyle w:val="SpecialCharTok"/>
        </w:rPr>
        <w:t>$</w:t>
      </w:r>
      <w:r>
        <w:rPr>
          <w:rStyle w:val="NormalTok"/>
        </w:rPr>
        <w:t>mids)</w:t>
      </w:r>
    </w:p>
    <w:p w14:paraId="37FE46C9" w14:textId="77777777" w:rsidR="00EA320B" w:rsidRDefault="00000000">
      <w:pPr>
        <w:pStyle w:val="FirstParagraph"/>
      </w:pPr>
      <w:r>
        <w:rPr>
          <w:noProof/>
        </w:rPr>
        <w:drawing>
          <wp:inline distT="0" distB="0" distL="0" distR="0" wp14:anchorId="53EE75C1" wp14:editId="7E2852B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area04_EmanuelMolinaMarcha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E4FC8" w14:textId="77777777" w:rsidR="00EA320B" w:rsidRDefault="00000000">
      <w:pPr>
        <w:pStyle w:val="SourceCode"/>
      </w:pPr>
      <w:r>
        <w:rPr>
          <w:rStyle w:val="NormalTok"/>
        </w:rPr>
        <w:t xml:space="preserve">size_his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 xml:space="preserve">(x2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size_hist2</w:t>
      </w:r>
      <w:r>
        <w:rPr>
          <w:rStyle w:val="SpecialCharTok"/>
        </w:rPr>
        <w:t>$</w:t>
      </w:r>
      <w:r>
        <w:rPr>
          <w:rStyle w:val="NormalTok"/>
        </w:rPr>
        <w:t xml:space="preserve">mids) </w:t>
      </w:r>
    </w:p>
    <w:p w14:paraId="41777F6D" w14:textId="77777777" w:rsidR="00EA32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FA1C02" wp14:editId="7511575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rea04_EmanuelMolinaMarcha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605549" w14:textId="77777777" w:rsidR="00EA320B" w:rsidRDefault="00000000">
      <w:pPr>
        <w:pStyle w:val="SourceCode"/>
      </w:pPr>
      <w:r>
        <w:rPr>
          <w:rStyle w:val="CommentTok"/>
        </w:rPr>
        <w:t># Problema 2 --------------------------------------------------------------</w:t>
      </w:r>
      <w:r>
        <w:br/>
      </w:r>
      <w:r>
        <w:br/>
      </w:r>
      <w:r>
        <w:rPr>
          <w:rStyle w:val="CommentTok"/>
        </w:rPr>
        <w:t>#a. ¿Cuál distribución parece estar sesgada a la derecha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A</w:t>
      </w:r>
      <w:r>
        <w:br/>
      </w:r>
      <w:r>
        <w:br/>
      </w:r>
      <w:r>
        <w:rPr>
          <w:rStyle w:val="CommentTok"/>
        </w:rPr>
        <w:t>#b. ¿Cuál distribución parece estar sesgada a la izquierda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D</w:t>
      </w:r>
      <w:r>
        <w:br/>
      </w:r>
      <w:r>
        <w:br/>
      </w:r>
      <w:r>
        <w:rPr>
          <w:rStyle w:val="CommentTok"/>
        </w:rPr>
        <w:t>#c. ¿Cuál distribución parece ser simétrica o en forma de “campana”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C</w:t>
      </w:r>
      <w:r>
        <w:br/>
      </w:r>
      <w:r>
        <w:br/>
      </w:r>
      <w:r>
        <w:rPr>
          <w:rStyle w:val="CommentTok"/>
        </w:rPr>
        <w:t>#d. ¿Cuál distribución parece ser bimodal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B</w:t>
      </w:r>
      <w:r>
        <w:br/>
      </w:r>
      <w:r>
        <w:br/>
      </w:r>
      <w:r>
        <w:rPr>
          <w:rStyle w:val="CommentTok"/>
        </w:rPr>
        <w:t>#e. ¿Cuál distribución parece mostrar una falta de intervalos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C</w:t>
      </w:r>
      <w:r>
        <w:br/>
      </w:r>
      <w:r>
        <w:br/>
      </w:r>
      <w:r>
        <w:br/>
      </w:r>
      <w:r>
        <w:rPr>
          <w:rStyle w:val="CommentTok"/>
        </w:rPr>
        <w:t># Problema 3 --------------------------------------------------------------</w:t>
      </w:r>
      <w:r>
        <w:br/>
      </w:r>
      <w:r>
        <w:br/>
      </w:r>
      <w:r>
        <w:rPr>
          <w:rStyle w:val="FunctionTok"/>
        </w:rPr>
        <w:t>data</w:t>
      </w:r>
      <w:r>
        <w:rPr>
          <w:rStyle w:val="NormalTok"/>
        </w:rPr>
        <w:t xml:space="preserve">(quakes) </w:t>
      </w:r>
      <w:r>
        <w:br/>
      </w:r>
      <w:r>
        <w:br/>
      </w:r>
      <w:r>
        <w:rPr>
          <w:rStyle w:val="NormalTok"/>
        </w:rPr>
        <w:t xml:space="preserve">ma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ist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 xml:space="preserve">mag,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e6ac00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Magnitud de los terremoto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cuenci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6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mags</w:t>
      </w:r>
      <w:r>
        <w:rPr>
          <w:rStyle w:val="SpecialCharTok"/>
        </w:rPr>
        <w:t>$</w:t>
      </w:r>
      <w:r>
        <w:rPr>
          <w:rStyle w:val="NormalTok"/>
        </w:rPr>
        <w:t>mids)</w:t>
      </w:r>
    </w:p>
    <w:p w14:paraId="2AB49F72" w14:textId="77777777" w:rsidR="00EA320B" w:rsidRDefault="00000000">
      <w:pPr>
        <w:pStyle w:val="FirstParagraph"/>
      </w:pPr>
      <w:r>
        <w:rPr>
          <w:noProof/>
        </w:rPr>
        <w:drawing>
          <wp:inline distT="0" distB="0" distL="0" distR="0" wp14:anchorId="35514E26" wp14:editId="0B2FC6AC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Tarea04_EmanuelMolinaMarcha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55AEA7" w14:textId="77777777" w:rsidR="00EA320B" w:rsidRDefault="00000000">
      <w:pPr>
        <w:pStyle w:val="SourceCode"/>
      </w:pPr>
      <w:r>
        <w:rPr>
          <w:rStyle w:val="CommentTok"/>
        </w:rPr>
        <w:t>#a. ¿Cómo describiría la forma de esta distribución de las magnitudes de los terremotos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sesgada hacia la derecha</w:t>
      </w:r>
      <w:r>
        <w:br/>
      </w:r>
      <w:r>
        <w:br/>
      </w:r>
      <w:r>
        <w:rPr>
          <w:rStyle w:val="CommentTok"/>
        </w:rPr>
        <w:t>#b. Mencione un intervalo donde ocurren tipicamente las magnitud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spuesta: ocurren en el intervalo de 4.5 </w:t>
      </w:r>
      <w:r>
        <w:br/>
      </w:r>
      <w:r>
        <w:br/>
      </w:r>
      <w:r>
        <w:rPr>
          <w:rStyle w:val="CommentTok"/>
        </w:rPr>
        <w:t>#c. Determine el rango de las magnitudes (Range = Max - Min)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 Max= 6.4, Min= 4. Rnago= 2.4</w:t>
      </w:r>
      <w:r>
        <w:br/>
      </w:r>
      <w:r>
        <w:br/>
      </w:r>
      <w:r>
        <w:rPr>
          <w:rStyle w:val="FunctionTok"/>
        </w:rPr>
        <w:t>max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>mag)</w:t>
      </w:r>
    </w:p>
    <w:p w14:paraId="681A3F7E" w14:textId="77777777" w:rsidR="00EA320B" w:rsidRDefault="00000000">
      <w:pPr>
        <w:pStyle w:val="SourceCode"/>
      </w:pPr>
      <w:r>
        <w:rPr>
          <w:rStyle w:val="VerbatimChar"/>
        </w:rPr>
        <w:t>## [1] 6.4</w:t>
      </w:r>
    </w:p>
    <w:p w14:paraId="5202A44E" w14:textId="77777777" w:rsidR="00EA320B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>mag)</w:t>
      </w:r>
    </w:p>
    <w:p w14:paraId="4A6634E1" w14:textId="77777777" w:rsidR="00EA320B" w:rsidRDefault="00000000">
      <w:pPr>
        <w:pStyle w:val="SourceCode"/>
      </w:pPr>
      <w:r>
        <w:rPr>
          <w:rStyle w:val="VerbatimChar"/>
        </w:rPr>
        <w:t>## [1] 4</w:t>
      </w:r>
    </w:p>
    <w:p w14:paraId="4E076ED5" w14:textId="77777777" w:rsidR="00EA320B" w:rsidRDefault="00000000">
      <w:pPr>
        <w:pStyle w:val="SourceCode"/>
      </w:pPr>
      <w:r>
        <w:rPr>
          <w:rStyle w:val="NormalTok"/>
        </w:rPr>
        <w:t>range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max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 xml:space="preserve">mag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 xml:space="preserve">mag)) </w:t>
      </w:r>
      <w:r>
        <w:br/>
      </w:r>
      <w:r>
        <w:rPr>
          <w:rStyle w:val="NormalTok"/>
        </w:rPr>
        <w:t>range</w:t>
      </w:r>
    </w:p>
    <w:p w14:paraId="0E33CC15" w14:textId="77777777" w:rsidR="00EA320B" w:rsidRDefault="00000000">
      <w:pPr>
        <w:pStyle w:val="SourceCode"/>
      </w:pPr>
      <w:r>
        <w:rPr>
          <w:rStyle w:val="VerbatimChar"/>
        </w:rPr>
        <w:t>## [1] 2.4</w:t>
      </w:r>
    </w:p>
    <w:p w14:paraId="7428E7EA" w14:textId="77777777" w:rsidR="00EA320B" w:rsidRDefault="00000000">
      <w:pPr>
        <w:pStyle w:val="SourceCode"/>
      </w:pPr>
      <w:r>
        <w:rPr>
          <w:rStyle w:val="CommentTok"/>
        </w:rPr>
        <w:lastRenderedPageBreak/>
        <w:t>#d. ¿Qué porcentaje de los terremotos ocurren con magnitud en la clase 5.3 (5.1 : 5.4)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</w:p>
    <w:p w14:paraId="6055F53D" w14:textId="77777777" w:rsidR="00EA320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CAE2177" w14:textId="77777777" w:rsidR="00EA320B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F46B92F" w14:textId="77777777" w:rsidR="00EA320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73B0993" w14:textId="77777777" w:rsidR="00EA320B" w:rsidRDefault="00000000">
      <w:pPr>
        <w:pStyle w:val="SourceCode"/>
      </w:pPr>
      <w:r>
        <w:rPr>
          <w:rStyle w:val="NormalTok"/>
        </w:rPr>
        <w:t xml:space="preserve">mag2 </w:t>
      </w:r>
      <w:r>
        <w:rPr>
          <w:rStyle w:val="OtherTok"/>
        </w:rPr>
        <w:t>&lt;-</w:t>
      </w:r>
      <w:r>
        <w:rPr>
          <w:rStyle w:val="NormalTok"/>
        </w:rPr>
        <w:t xml:space="preserve"> quak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ag </w:t>
      </w:r>
      <w:r>
        <w:rPr>
          <w:rStyle w:val="SpecialCharTok"/>
        </w:rPr>
        <w:t>==</w:t>
      </w:r>
      <w:r>
        <w:rPr>
          <w:rStyle w:val="StringTok"/>
        </w:rPr>
        <w:t>"5.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rcent_5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mag2</w:t>
      </w:r>
      <w:r>
        <w:rPr>
          <w:rStyle w:val="SpecialCharTok"/>
        </w:rPr>
        <w:t>$</w:t>
      </w:r>
      <w:r>
        <w:rPr>
          <w:rStyle w:val="NormalTok"/>
        </w:rPr>
        <w:t>mag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>mag))</w:t>
      </w:r>
      <w:r>
        <w:br/>
      </w:r>
      <w:r>
        <w:rPr>
          <w:rStyle w:val="NormalTok"/>
        </w:rPr>
        <w:t>porcent_5</w:t>
      </w:r>
      <w:r>
        <w:rPr>
          <w:rStyle w:val="FloatTok"/>
        </w:rPr>
        <w:t>.3</w:t>
      </w:r>
    </w:p>
    <w:p w14:paraId="2EEB53E0" w14:textId="77777777" w:rsidR="00EA320B" w:rsidRDefault="00000000">
      <w:pPr>
        <w:pStyle w:val="SourceCode"/>
      </w:pPr>
      <w:r>
        <w:rPr>
          <w:rStyle w:val="VerbatimChar"/>
        </w:rPr>
        <w:t>## [1] 2.1</w:t>
      </w:r>
    </w:p>
    <w:p w14:paraId="14FD7B70" w14:textId="77777777" w:rsidR="00EA320B" w:rsidRDefault="00000000">
      <w:pPr>
        <w:pStyle w:val="SourceCode"/>
      </w:pPr>
      <w:r>
        <w:rPr>
          <w:rStyle w:val="CommentTok"/>
        </w:rPr>
        <w:t>#e. ¿Qué porcentaje de los terremotos tiene una magnitud igual o mayor a 5.0?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</w:t>
      </w:r>
      <w:r>
        <w:br/>
      </w:r>
      <w:r>
        <w:br/>
      </w:r>
      <w:r>
        <w:rPr>
          <w:rStyle w:val="NormalTok"/>
        </w:rPr>
        <w:t xml:space="preserve">mag3 </w:t>
      </w:r>
      <w:r>
        <w:rPr>
          <w:rStyle w:val="OtherTok"/>
        </w:rPr>
        <w:t>&lt;-</w:t>
      </w:r>
      <w:r>
        <w:rPr>
          <w:rStyle w:val="NormalTok"/>
        </w:rPr>
        <w:t xml:space="preserve"> quak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ag </w:t>
      </w:r>
      <w:r>
        <w:rPr>
          <w:rStyle w:val="SpecialCharTok"/>
        </w:rPr>
        <w:t>&gt;=</w:t>
      </w:r>
      <w:r>
        <w:rPr>
          <w:rStyle w:val="StringTok"/>
        </w:rPr>
        <w:t>"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rc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mag3</w:t>
      </w:r>
      <w:r>
        <w:rPr>
          <w:rStyle w:val="SpecialCharTok"/>
        </w:rPr>
        <w:t>$</w:t>
      </w:r>
      <w:r>
        <w:rPr>
          <w:rStyle w:val="NormalTok"/>
        </w:rPr>
        <w:t>mag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>mag))</w:t>
      </w:r>
      <w:r>
        <w:br/>
      </w:r>
      <w:r>
        <w:rPr>
          <w:rStyle w:val="NormalTok"/>
        </w:rPr>
        <w:t>porc_5</w:t>
      </w:r>
    </w:p>
    <w:p w14:paraId="5B7540F7" w14:textId="77777777" w:rsidR="00EA320B" w:rsidRDefault="00000000">
      <w:pPr>
        <w:pStyle w:val="SourceCode"/>
      </w:pPr>
      <w:r>
        <w:rPr>
          <w:rStyle w:val="VerbatimChar"/>
        </w:rPr>
        <w:t>## [1] 19.8</w:t>
      </w:r>
    </w:p>
    <w:p w14:paraId="3C4A364C" w14:textId="77777777" w:rsidR="00EA320B" w:rsidRDefault="00000000">
      <w:pPr>
        <w:pStyle w:val="SourceCode"/>
      </w:pPr>
      <w:r>
        <w:rPr>
          <w:rStyle w:val="CommentTok"/>
        </w:rPr>
        <w:t>#f. ¿Qué porcentaje de los terremotos tienen una magnitud menor o igual a 4.6?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spuesta:</w:t>
      </w:r>
      <w:r>
        <w:br/>
      </w:r>
      <w:r>
        <w:br/>
      </w:r>
      <w:r>
        <w:rPr>
          <w:rStyle w:val="NormalTok"/>
        </w:rPr>
        <w:t xml:space="preserve">mag4 </w:t>
      </w:r>
      <w:r>
        <w:rPr>
          <w:rStyle w:val="OtherTok"/>
        </w:rPr>
        <w:t>&lt;-</w:t>
      </w:r>
      <w:r>
        <w:rPr>
          <w:rStyle w:val="NormalTok"/>
        </w:rPr>
        <w:t xml:space="preserve"> quakes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mag </w:t>
      </w:r>
      <w:r>
        <w:rPr>
          <w:rStyle w:val="SpecialCharTok"/>
        </w:rPr>
        <w:t>&lt;=</w:t>
      </w:r>
      <w:r>
        <w:rPr>
          <w:rStyle w:val="StringTok"/>
        </w:rPr>
        <w:t>"4.6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rc_4</w:t>
      </w:r>
      <w:r>
        <w:rPr>
          <w:rStyle w:val="FloatTok"/>
        </w:rPr>
        <w:t>.6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SpecialCharTok"/>
        </w:rPr>
        <w:t>*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mag4</w:t>
      </w:r>
      <w:r>
        <w:rPr>
          <w:rStyle w:val="SpecialCharTok"/>
        </w:rPr>
        <w:t>$</w:t>
      </w:r>
      <w:r>
        <w:rPr>
          <w:rStyle w:val="NormalTok"/>
        </w:rPr>
        <w:t>mag)</w:t>
      </w:r>
      <w:r>
        <w:rPr>
          <w:rStyle w:val="SpecialCharTok"/>
        </w:rPr>
        <w:t>/</w:t>
      </w:r>
      <w:r>
        <w:rPr>
          <w:rStyle w:val="FunctionTok"/>
        </w:rPr>
        <w:t>length</w:t>
      </w:r>
      <w:r>
        <w:rPr>
          <w:rStyle w:val="NormalTok"/>
        </w:rPr>
        <w:t>(quakes</w:t>
      </w:r>
      <w:r>
        <w:rPr>
          <w:rStyle w:val="SpecialCharTok"/>
        </w:rPr>
        <w:t>$</w:t>
      </w:r>
      <w:r>
        <w:rPr>
          <w:rStyle w:val="NormalTok"/>
        </w:rPr>
        <w:t>mag))</w:t>
      </w:r>
      <w:r>
        <w:br/>
      </w:r>
      <w:r>
        <w:rPr>
          <w:rStyle w:val="NormalTok"/>
        </w:rPr>
        <w:t>porc_4</w:t>
      </w:r>
      <w:r>
        <w:rPr>
          <w:rStyle w:val="FloatTok"/>
        </w:rPr>
        <w:t>.6</w:t>
      </w:r>
    </w:p>
    <w:p w14:paraId="0611D10A" w14:textId="77777777" w:rsidR="00EA320B" w:rsidRDefault="00000000">
      <w:pPr>
        <w:pStyle w:val="SourceCode"/>
      </w:pPr>
      <w:r>
        <w:rPr>
          <w:rStyle w:val="VerbatimChar"/>
        </w:rPr>
        <w:t>## [1] 58.5</w:t>
      </w:r>
    </w:p>
    <w:p w14:paraId="748D0E6C" w14:textId="77777777" w:rsidR="00EA320B" w:rsidRDefault="00000000">
      <w:pPr>
        <w:pStyle w:val="SourceCode"/>
      </w:pPr>
      <w:r>
        <w:rPr>
          <w:rStyle w:val="CommentTok"/>
        </w:rPr>
        <w:t># Problema 4 --------------------------------------------------------------</w:t>
      </w:r>
      <w:r>
        <w:br/>
      </w:r>
      <w:r>
        <w:br/>
      </w:r>
      <w:r>
        <w:rPr>
          <w:rStyle w:val="CommentTok"/>
        </w:rPr>
        <w:t># ¿Qué porcentaje de las observaciones en una distribución se encuentran entre el primer y el tercer cuartil?</w:t>
      </w:r>
      <w:r>
        <w:br/>
      </w:r>
      <w:r>
        <w:br/>
      </w:r>
      <w:r>
        <w:rPr>
          <w:rStyle w:val="CommentTok"/>
        </w:rPr>
        <w:lastRenderedPageBreak/>
        <w:t xml:space="preserve">#Respuesta: b) 50 %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roblema 5 --------------------------------------------------------------</w:t>
      </w:r>
      <w:r>
        <w:br/>
      </w:r>
      <w:r>
        <w:br/>
      </w:r>
      <w:r>
        <w:rPr>
          <w:rStyle w:val="CommentTok"/>
        </w:rPr>
        <w:t>#a. ¿Cuál especie tiene el diámetro más pequeño? Respuesta: C</w:t>
      </w:r>
      <w:r>
        <w:br/>
      </w:r>
      <w:r>
        <w:br/>
      </w:r>
      <w:r>
        <w:br/>
      </w:r>
      <w:r>
        <w:rPr>
          <w:rStyle w:val="CommentTok"/>
        </w:rPr>
        <w:t>#b. ¿Cuál especie tiene el diámetro más grande? Respuesta: F</w:t>
      </w:r>
      <w:r>
        <w:br/>
      </w:r>
      <w:r>
        <w:br/>
      </w:r>
      <w:r>
        <w:br/>
      </w:r>
      <w:r>
        <w:rPr>
          <w:rStyle w:val="CommentTok"/>
        </w:rPr>
        <w:t>#c. ¿Cuál especie tiene el diámetro mínimo más alto? Respuesta: F</w:t>
      </w:r>
      <w:r>
        <w:br/>
      </w:r>
      <w:r>
        <w:br/>
      </w:r>
      <w:r>
        <w:br/>
      </w:r>
      <w:r>
        <w:rPr>
          <w:rStyle w:val="CommentTok"/>
        </w:rPr>
        <w:t>#d. ¿Cuál especie tiene la mediana de diámetro más pequeña? Respuesta: C</w:t>
      </w:r>
      <w:r>
        <w:br/>
      </w:r>
      <w:r>
        <w:br/>
      </w:r>
      <w:r>
        <w:br/>
      </w:r>
      <w:r>
        <w:rPr>
          <w:rStyle w:val="CommentTok"/>
        </w:rPr>
        <w:t>#e. ¿Cuál especie tiene la mediana de diámetro mas grande? Respuesta: H</w:t>
      </w:r>
      <w:r>
        <w:br/>
      </w:r>
      <w:r>
        <w:br/>
      </w:r>
      <w:r>
        <w:br/>
      </w:r>
      <w:r>
        <w:rPr>
          <w:rStyle w:val="CommentTok"/>
        </w:rPr>
        <w:t>#f. ¿Cuál especie tiene el menor rango de diámetro? Respuesta: F</w:t>
      </w:r>
      <w:r>
        <w:br/>
      </w:r>
      <w:r>
        <w:br/>
      </w:r>
      <w:r>
        <w:br/>
      </w:r>
      <w:r>
        <w:rPr>
          <w:rStyle w:val="CommentTok"/>
        </w:rPr>
        <w:t>#g. ¿Cuál especie tiene el rango intercuantil (Q3-Q1) mas grande? Respuesta: C</w:t>
      </w:r>
      <w:r>
        <w:br/>
      </w:r>
      <w:r>
        <w:br/>
      </w:r>
      <w:r>
        <w:br/>
      </w:r>
      <w:r>
        <w:rPr>
          <w:rStyle w:val="CommentTok"/>
        </w:rPr>
        <w:t>#h. ¿Cuál especie tiene el rango intercuantil (Q3-Q1) mas pequeño? Respuesta: F</w:t>
      </w:r>
      <w:r>
        <w:br/>
      </w:r>
      <w:r>
        <w:br/>
      </w:r>
      <w:r>
        <w:br/>
      </w:r>
      <w:r>
        <w:rPr>
          <w:rStyle w:val="CommentTok"/>
        </w:rPr>
        <w:t>#i. ¿Cuál especie tiene una distribución simétrica? Respuesta: H</w:t>
      </w:r>
      <w:r>
        <w:br/>
      </w:r>
      <w:r>
        <w:br/>
      </w:r>
      <w:r>
        <w:br/>
      </w:r>
      <w:r>
        <w:rPr>
          <w:rStyle w:val="CommentTok"/>
        </w:rPr>
        <w:t>#j. ¿Cuál especie tiene el sesgo positivo (ver Fig. 2) más marcado ? F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roblema 6 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fi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8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7</w:t>
      </w:r>
      <w:r>
        <w:rPr>
          <w:rStyle w:val="NormalTok"/>
        </w:rPr>
        <w:t xml:space="preserve">, </w:t>
      </w:r>
      <w:r>
        <w:rPr>
          <w:rStyle w:val="DecValTok"/>
        </w:rPr>
        <w:t>105</w:t>
      </w:r>
      <w:r>
        <w:rPr>
          <w:rStyle w:val="NormalTok"/>
        </w:rPr>
        <w:t xml:space="preserve">, </w:t>
      </w:r>
      <w:r>
        <w:rPr>
          <w:rStyle w:val="DecValTok"/>
        </w:rPr>
        <w:t>126</w:t>
      </w:r>
      <w:r>
        <w:rPr>
          <w:rStyle w:val="NormalTok"/>
        </w:rPr>
        <w:t xml:space="preserve">, </w:t>
      </w:r>
      <w:r>
        <w:rPr>
          <w:rStyle w:val="DecValTok"/>
        </w:rPr>
        <w:t>181</w:t>
      </w:r>
      <w:r>
        <w:rPr>
          <w:rStyle w:val="NormalTok"/>
        </w:rPr>
        <w:t xml:space="preserve">, </w:t>
      </w:r>
      <w:r>
        <w:rPr>
          <w:rStyle w:val="DecValTok"/>
        </w:rPr>
        <w:t>277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15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ires</w:t>
      </w:r>
    </w:p>
    <w:p w14:paraId="626F425D" w14:textId="77777777" w:rsidR="00EA320B" w:rsidRDefault="00000000">
      <w:pPr>
        <w:pStyle w:val="SourceCode"/>
      </w:pPr>
      <w:r>
        <w:rPr>
          <w:rStyle w:val="VerbatimChar"/>
        </w:rPr>
        <w:t>## [1]  78  44  47 105 126 181 277 210 155</w:t>
      </w:r>
    </w:p>
    <w:p w14:paraId="6151D0CF" w14:textId="77777777" w:rsidR="00EA320B" w:rsidRDefault="00000000">
      <w:pPr>
        <w:pStyle w:val="SourceCode"/>
      </w:pPr>
      <w:r>
        <w:rPr>
          <w:rStyle w:val="FunctionTok"/>
        </w:rPr>
        <w:lastRenderedPageBreak/>
        <w:t>min</w:t>
      </w:r>
      <w:r>
        <w:rPr>
          <w:rStyle w:val="NormalTok"/>
        </w:rPr>
        <w:t>(fires)</w:t>
      </w:r>
    </w:p>
    <w:p w14:paraId="1AC48C0A" w14:textId="77777777" w:rsidR="00EA320B" w:rsidRDefault="00000000">
      <w:pPr>
        <w:pStyle w:val="SourceCode"/>
      </w:pPr>
      <w:r>
        <w:rPr>
          <w:rStyle w:val="VerbatimChar"/>
        </w:rPr>
        <w:t>## [1] 44</w:t>
      </w:r>
    </w:p>
    <w:p w14:paraId="013D1242" w14:textId="77777777" w:rsidR="00EA320B" w:rsidRDefault="00000000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fires)</w:t>
      </w:r>
    </w:p>
    <w:p w14:paraId="1EF2316A" w14:textId="77777777" w:rsidR="00EA320B" w:rsidRDefault="00000000">
      <w:pPr>
        <w:pStyle w:val="SourceCode"/>
      </w:pPr>
      <w:r>
        <w:rPr>
          <w:rStyle w:val="VerbatimChar"/>
        </w:rPr>
        <w:t>## [1] 277</w:t>
      </w:r>
    </w:p>
    <w:p w14:paraId="4C5E7544" w14:textId="77777777" w:rsidR="00EA320B" w:rsidRDefault="00000000">
      <w:pPr>
        <w:pStyle w:val="SourceCode"/>
      </w:pPr>
      <w:r>
        <w:rPr>
          <w:rStyle w:val="FunctionTok"/>
        </w:rPr>
        <w:t>range</w:t>
      </w:r>
      <w:r>
        <w:rPr>
          <w:rStyle w:val="NormalTok"/>
        </w:rPr>
        <w:t>(fires)</w:t>
      </w:r>
    </w:p>
    <w:p w14:paraId="5EC59B2A" w14:textId="77777777" w:rsidR="00EA320B" w:rsidRDefault="00000000">
      <w:pPr>
        <w:pStyle w:val="SourceCode"/>
      </w:pPr>
      <w:r>
        <w:rPr>
          <w:rStyle w:val="VerbatimChar"/>
        </w:rPr>
        <w:t>## [1]  44 277</w:t>
      </w:r>
    </w:p>
    <w:p w14:paraId="5DDE7A2A" w14:textId="77777777" w:rsidR="00EA320B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fire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14:paraId="3B018A47" w14:textId="77777777" w:rsidR="00EA320B" w:rsidRDefault="00000000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 78</w:t>
      </w:r>
    </w:p>
    <w:p w14:paraId="4522AAA5" w14:textId="77777777" w:rsidR="00EA320B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fire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0</w:t>
      </w:r>
      <w:r>
        <w:rPr>
          <w:rStyle w:val="NormalTok"/>
        </w:rPr>
        <w:t>))</w:t>
      </w:r>
    </w:p>
    <w:p w14:paraId="5DF96883" w14:textId="77777777" w:rsidR="00EA320B" w:rsidRDefault="00000000">
      <w:pPr>
        <w:pStyle w:val="SourceCode"/>
      </w:pPr>
      <w:r>
        <w:rPr>
          <w:rStyle w:val="VerbatimChar"/>
        </w:rPr>
        <w:t xml:space="preserve">## 50% </w:t>
      </w:r>
      <w:r>
        <w:br/>
      </w:r>
      <w:r>
        <w:rPr>
          <w:rStyle w:val="VerbatimChar"/>
        </w:rPr>
        <w:t>## 126</w:t>
      </w:r>
    </w:p>
    <w:p w14:paraId="442B4AFF" w14:textId="77777777" w:rsidR="00EA320B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fire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)) </w:t>
      </w:r>
    </w:p>
    <w:p w14:paraId="4BE8F792" w14:textId="77777777" w:rsidR="00EA320B" w:rsidRDefault="00000000"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>## 181</w:t>
      </w:r>
    </w:p>
    <w:p w14:paraId="436E7B33" w14:textId="77777777" w:rsidR="00EA320B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fires)</w:t>
      </w:r>
    </w:p>
    <w:p w14:paraId="0079213B" w14:textId="77777777" w:rsidR="00EA320B" w:rsidRDefault="00000000">
      <w:pPr>
        <w:pStyle w:val="SourceCode"/>
      </w:pPr>
      <w:r>
        <w:rPr>
          <w:rStyle w:val="VerbatimChar"/>
        </w:rPr>
        <w:t>## [1] 135.8889</w:t>
      </w:r>
    </w:p>
    <w:p w14:paraId="41FC95C5" w14:textId="77777777" w:rsidR="00EA320B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>(fires)</w:t>
      </w:r>
    </w:p>
    <w:p w14:paraId="120A8F65" w14:textId="77777777" w:rsidR="00EA320B" w:rsidRDefault="00000000">
      <w:pPr>
        <w:pStyle w:val="SourceCode"/>
      </w:pPr>
      <w:r>
        <w:rPr>
          <w:rStyle w:val="VerbatimChar"/>
        </w:rPr>
        <w:t>## [1] 6069.111</w:t>
      </w:r>
    </w:p>
    <w:p w14:paraId="3A2BD90D" w14:textId="77777777" w:rsidR="00EA320B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fires)</w:t>
      </w:r>
    </w:p>
    <w:p w14:paraId="3F32ACE0" w14:textId="77777777" w:rsidR="00EA320B" w:rsidRDefault="00000000">
      <w:pPr>
        <w:pStyle w:val="SourceCode"/>
      </w:pPr>
      <w:r>
        <w:rPr>
          <w:rStyle w:val="VerbatimChar"/>
        </w:rPr>
        <w:t>## [1] 77.9045</w:t>
      </w:r>
    </w:p>
    <w:p w14:paraId="161EEF76" w14:textId="77777777" w:rsidR="00EA320B" w:rsidRDefault="00000000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fires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horizontal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</w:p>
    <w:p w14:paraId="3BD52C6D" w14:textId="77777777" w:rsidR="00EA32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E5772C" wp14:editId="78199FC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Tarea04_EmanuelMolinaMarcha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63207" w14:textId="77777777" w:rsidR="00EA320B" w:rsidRDefault="00000000">
      <w:pPr>
        <w:pStyle w:val="SourceCode"/>
      </w:pPr>
      <w:r>
        <w:rPr>
          <w:rStyle w:val="CommentTok"/>
        </w:rPr>
        <w:t>#Agregar intervalo de confianza al 95%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fires,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horizontal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cendios forestales"</w:t>
      </w:r>
      <w:r>
        <w:rPr>
          <w:rStyle w:val="NormalTok"/>
        </w:rPr>
        <w:t>)</w:t>
      </w:r>
    </w:p>
    <w:p w14:paraId="7A8A2DFA" w14:textId="77777777" w:rsidR="00EA320B" w:rsidRDefault="00000000">
      <w:pPr>
        <w:pStyle w:val="SourceCode"/>
      </w:pPr>
      <w:r>
        <w:rPr>
          <w:rStyle w:val="VerbatimChar"/>
        </w:rPr>
        <w:t>## Warning in (function (z, notch = FALSE, width = NULL, varwidth = FALSE, : some</w:t>
      </w:r>
      <w:r>
        <w:br/>
      </w:r>
      <w:r>
        <w:rPr>
          <w:rStyle w:val="VerbatimChar"/>
        </w:rPr>
        <w:t>## notches went outside hinges ('box'): maybe set notch=FALSE</w:t>
      </w:r>
    </w:p>
    <w:p w14:paraId="2212BE57" w14:textId="77777777" w:rsidR="00EA320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A13C2D5" wp14:editId="33260C91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area04_EmanuelMolinaMarchan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20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30F7D5" w14:textId="77777777" w:rsidR="001A51F0" w:rsidRDefault="001A51F0">
      <w:pPr>
        <w:spacing w:after="0"/>
      </w:pPr>
      <w:r>
        <w:separator/>
      </w:r>
    </w:p>
  </w:endnote>
  <w:endnote w:type="continuationSeparator" w:id="0">
    <w:p w14:paraId="4E4657BB" w14:textId="77777777" w:rsidR="001A51F0" w:rsidRDefault="001A51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31236" w14:textId="77777777" w:rsidR="001A51F0" w:rsidRDefault="001A51F0">
      <w:r>
        <w:separator/>
      </w:r>
    </w:p>
  </w:footnote>
  <w:footnote w:type="continuationSeparator" w:id="0">
    <w:p w14:paraId="47FE4231" w14:textId="77777777" w:rsidR="001A51F0" w:rsidRDefault="001A51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7603B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77607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320B"/>
    <w:rsid w:val="001A51F0"/>
    <w:rsid w:val="00334FA7"/>
    <w:rsid w:val="00EA32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BE3F8"/>
  <w15:docId w15:val="{EB66B94D-092E-473B-BD43-964204765F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4</Pages>
  <Words>1864</Words>
  <Characters>10255</Characters>
  <Application>Microsoft Office Word</Application>
  <DocSecurity>0</DocSecurity>
  <Lines>85</Lines>
  <Paragraphs>24</Paragraphs>
  <ScaleCrop>false</ScaleCrop>
  <Company/>
  <LinksUpToDate>false</LinksUpToDate>
  <CharactersWithSpaces>1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04_EmanuelMolinaMarchan.R</dc:title>
  <dc:creator>Emanuel</dc:creator>
  <cp:keywords/>
  <cp:lastModifiedBy>Emanuel Molina Marchan</cp:lastModifiedBy>
  <cp:revision>2</cp:revision>
  <dcterms:created xsi:type="dcterms:W3CDTF">2022-09-05T17:44:00Z</dcterms:created>
  <dcterms:modified xsi:type="dcterms:W3CDTF">2022-09-0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5</vt:lpwstr>
  </property>
</Properties>
</file>